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ตู่</w:t>
      </w:r>
      <w:r>
        <w:t xml:space="preserve"> </w:t>
      </w:r>
      <w:r>
        <w:t xml:space="preserve">ฝึก</w:t>
      </w:r>
      <w:r>
        <w:t xml:space="preserve"> </w:t>
      </w:r>
      <w:r>
        <w:t xml:space="preserve">Revoice</w:t>
      </w:r>
      <w:r>
        <w:t xml:space="preserve"> </w:t>
      </w:r>
      <w:r>
        <w:t xml:space="preserve">พยากรณ์อากาศ</w:t>
      </w:r>
      <w:r>
        <w:t xml:space="preserve"> </w:t>
      </w:r>
      <w:r>
        <w:t xml:space="preserve">TNN2024SEP03_1800</w:t>
      </w:r>
    </w:p>
    <w:p>
      <w:pPr>
        <w:pStyle w:val="Date"/>
      </w:pPr>
      <w:r>
        <w:t xml:space="preserve">วันจันทร์ที่</w:t>
      </w:r>
      <w:r>
        <w:t xml:space="preserve"> </w:t>
      </w:r>
      <w:r>
        <w:t xml:space="preserve">21</w:t>
      </w:r>
      <w:r>
        <w:t xml:space="preserve"> </w:t>
      </w:r>
      <w:r>
        <w:t xml:space="preserve">เมษายน</w:t>
      </w:r>
      <w:r>
        <w:t xml:space="preserve"> </w:t>
      </w:r>
      <w:r>
        <w:t xml:space="preserve">2568</w:t>
      </w:r>
      <w:r>
        <w:t xml:space="preserve"> </w:t>
      </w:r>
      <w:r>
        <w:t xml:space="preserve">เวลา</w:t>
      </w:r>
      <w:r>
        <w:t xml:space="preserve"> </w:t>
      </w:r>
      <w:r>
        <w:t xml:space="preserve">13.16</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เพลงโฆษณา   สวัสดีค่ะตรวจสอบสภาพอากาศกับ pmns กันค่ะ 18 กันยายนนี้กรมอุตุฯเตือนทั่วไทย มีฝนตกหนักมากๆนะคะสาเหตุมาจากร่องมรสุมที่พาดผ่านอยู่บริเวณภาคกลางภาคอีสาน ความกดอากาศต่ำบริเวณจีนใต้ฝั่งตะวันตกเฉียงใต้ที่พัด บ้านเรานั้นก็มีกำลังแรงขึ้นขนาดนี้ก็เลยส่งผลทำให้ผู้ตายมีฝนตกหนักถึงหนักมาก เฉพาะบริเวณภาคกลางภาคตะวันออกกรุงเทพฯและปริมณฑลรวมถึงภาคใต้ด้วยนะคะ จากนั้นช่วงปลายสัปดาห์คาดว่าจะมีฝนเพิ่มขึ้นอีก 1 ปัจจัยค่ะนั่นก็คืออายุอย่างนี้ที่ปกคลุมอยู่บริเวณประเทศฟิลิปปินส์ แนวโน้มของพายุลูกนี้นะคะว่าจะเคลื่อนตัวลงสู่ทะเลจีนใต้และทะเลแล้วคาดว่าจะมีกำลังแรงขึ้น  ตัวร้อนกำลังแรงและไต้ฝุ่นตามลำดับนะคะ และจากนั้นก็คาดว่าจะขึ้นฝั่งที่ประเทศเวียดนามตอนบนจำนวนที่ 7-8 กันยายนและจะอ่อนกำลังลงบริเวณ ประเทศลาวค่ะว่าพายุลูกนี้จะไม่เคลื่อนตัวเข้าสู่ประเทศไทยนะคะแต่ว่าจะลงบนอ้อม  ลมมรสุมพัดแรงขึ้น ดังนั้นพวกนี้มันเพิ่มขึ้นไปอีก มากดออกมาตลาด ลายผ้ากันก่อนเลยนะร้อยละ เมื่อคืนพี่ฝนตกหนักบางแห่งบริเวณ อุตรดิตถ์พิษณุโลก  เพชรบูรณ์  ภาคอีสานมีฝนฟ้าคะนองร้อยละ ของคุณพี่เช่นกันค่ะมีคำเตือนให้ระวังฝนตกหนัก บริเวณจังหวัดหนองคายบึงกาฬอุดรธานีนคร นครพนม  อำนาจเจริญ อุบลราชธานี ชัยภูมิขอนแก่น ร้อยเอ็ด นครราชสีมาและบุรีรัมย์ ภาคกลางมีฝนฟ้าคะนองร้อยละ วันนี้ฝนตกหนักถึงหนักมากบางแห่ง บริเวณจังหวัดนครสวรรค์อุทัยธานีชัยนาท บุหรี่อ่างทอง บุรีลพบุรีสระบุรี  พระนครศรีอยุธยากาญจนบุรีราชบุรี สงครามและสมุทรสาคร  ภาคตะวันออกมีฝนฟ้าคะนองร้อยละ 80 ของพื้นที่ คำเตือนให้ระวังฝนตกหนัก หนักมาก  บริเวณจังหวัดนครนายก ฉะเชิงเทราปราจีนบุรีสระแก้ว ชลบุรีระยองจันทบุรีและตราดทะเลคลื่นสูงประมาณ 2 เมตร หนทางภาคใต้ค่ะมีฝนฟ้าคะนองร้อยละ  70 ของพื้นที่ ระวังฝนตกหนัก เพชรบุรีประจวบคีรีขันธ์ชุมพรสุราษฎร์ธานีนครศรีธรรมราช  ระนองพังงาภูเก็ตและกระบี่ทะเลขึ้นสูงประมาณ 1 กล่อง มากกว่า 2 เมตร ส่วนที่กรุงเทพฯและปริมณฑลนะคะ ช่วงนี้ฝนตกชุกหนาแน่น ร้อยละ 80 ของพื้นที่และมีฝนตกหนักถึงหนักมากบางแห่ง  เดือนกันยายน ถูกที่สุดในรอบปีนะครับเราไปตามกัน ปริมาณฝน  คุณผู้ชมครับ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ตู่ ฝึก Revoice พยากรณ์อากาศ TNN2024SEP03_1800</dc:title>
  <dc:creator/>
  <cp:keywords/>
  <dcterms:created xsi:type="dcterms:W3CDTF">2025-04-21T06:58:25Z</dcterms:created>
  <dcterms:modified xsi:type="dcterms:W3CDTF">2025-04-21T06:5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1 เมษายน 2568 เวลา 13.16 น.</vt:lpwstr>
  </property>
  <property fmtid="{D5CDD505-2E9C-101B-9397-08002B2CF9AE}" pid="3" name="subtitle">
    <vt:lpwstr/>
  </property>
</Properties>
</file>